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1482" w:type="dxa"/>
        <w:tblInd w:w="-1281" w:type="dxa"/>
        <w:tblLayout w:type="fixed"/>
        <w:tblLook w:val="04A0" w:firstRow="1" w:lastRow="0" w:firstColumn="1" w:lastColumn="0" w:noHBand="0" w:noVBand="1"/>
      </w:tblPr>
      <w:tblGrid>
        <w:gridCol w:w="580"/>
        <w:gridCol w:w="980"/>
        <w:gridCol w:w="1843"/>
        <w:gridCol w:w="1559"/>
        <w:gridCol w:w="1134"/>
        <w:gridCol w:w="992"/>
        <w:gridCol w:w="1418"/>
        <w:gridCol w:w="1134"/>
        <w:gridCol w:w="992"/>
        <w:gridCol w:w="850"/>
      </w:tblGrid>
      <w:tr w:rsidR="00FB3889" w:rsidTr="006B1415">
        <w:trPr>
          <w:trHeight w:val="416"/>
        </w:trPr>
        <w:tc>
          <w:tcPr>
            <w:tcW w:w="580" w:type="dxa"/>
          </w:tcPr>
          <w:p w:rsidR="00FB3889" w:rsidRDefault="00FB3889" w:rsidP="00B45C09">
            <w:pPr>
              <w:jc w:val="center"/>
            </w:pPr>
            <w:r>
              <w:t>Test no.</w:t>
            </w:r>
          </w:p>
        </w:tc>
        <w:tc>
          <w:tcPr>
            <w:tcW w:w="980" w:type="dxa"/>
          </w:tcPr>
          <w:p w:rsidR="00FB3889" w:rsidRDefault="00FB3889" w:rsidP="00B45C09">
            <w:pPr>
              <w:jc w:val="center"/>
            </w:pPr>
            <w:r>
              <w:t>Variable Name</w:t>
            </w:r>
          </w:p>
        </w:tc>
        <w:tc>
          <w:tcPr>
            <w:tcW w:w="1843" w:type="dxa"/>
          </w:tcPr>
          <w:p w:rsidR="00FB3889" w:rsidRDefault="00FB3889" w:rsidP="00B45C09">
            <w:pPr>
              <w:jc w:val="center"/>
            </w:pPr>
            <w:r>
              <w:t>Type Of Input</w:t>
            </w:r>
          </w:p>
        </w:tc>
        <w:tc>
          <w:tcPr>
            <w:tcW w:w="1559" w:type="dxa"/>
          </w:tcPr>
          <w:p w:rsidR="00FB3889" w:rsidRDefault="00FB3889" w:rsidP="00B45C09">
            <w:pPr>
              <w:jc w:val="center"/>
            </w:pPr>
            <w:r>
              <w:t>Part Of Program</w:t>
            </w:r>
          </w:p>
        </w:tc>
        <w:tc>
          <w:tcPr>
            <w:tcW w:w="1134" w:type="dxa"/>
          </w:tcPr>
          <w:p w:rsidR="00FB3889" w:rsidRDefault="00FB3889" w:rsidP="00B45C09">
            <w:pPr>
              <w:jc w:val="center"/>
            </w:pPr>
            <w:r>
              <w:t>Test Data Type</w:t>
            </w:r>
          </w:p>
        </w:tc>
        <w:tc>
          <w:tcPr>
            <w:tcW w:w="992" w:type="dxa"/>
          </w:tcPr>
          <w:p w:rsidR="00FB3889" w:rsidRDefault="00FB3889" w:rsidP="00B45C09">
            <w:pPr>
              <w:jc w:val="center"/>
            </w:pPr>
            <w:r>
              <w:t>Test Data</w:t>
            </w:r>
          </w:p>
        </w:tc>
        <w:tc>
          <w:tcPr>
            <w:tcW w:w="1418" w:type="dxa"/>
          </w:tcPr>
          <w:p w:rsidR="00FB3889" w:rsidRDefault="00FB3889" w:rsidP="00EA2316">
            <w:r>
              <w:t>What is being tested</w:t>
            </w:r>
          </w:p>
        </w:tc>
        <w:tc>
          <w:tcPr>
            <w:tcW w:w="1134" w:type="dxa"/>
          </w:tcPr>
          <w:p w:rsidR="00FB3889" w:rsidRDefault="00FB3889" w:rsidP="00B45C09">
            <w:pPr>
              <w:jc w:val="center"/>
            </w:pPr>
            <w:r>
              <w:t>Expected Result</w:t>
            </w:r>
          </w:p>
        </w:tc>
        <w:tc>
          <w:tcPr>
            <w:tcW w:w="992" w:type="dxa"/>
          </w:tcPr>
          <w:p w:rsidR="00FB3889" w:rsidRDefault="00FB3889" w:rsidP="00B45C09">
            <w:pPr>
              <w:jc w:val="center"/>
            </w:pPr>
            <w:r>
              <w:t>Actual Result</w:t>
            </w:r>
          </w:p>
        </w:tc>
        <w:tc>
          <w:tcPr>
            <w:tcW w:w="850" w:type="dxa"/>
          </w:tcPr>
          <w:p w:rsidR="00FB3889" w:rsidRDefault="00FB3889" w:rsidP="00B45C09">
            <w:pPr>
              <w:jc w:val="center"/>
            </w:pPr>
            <w:r>
              <w:t>Pass/Fail</w:t>
            </w:r>
          </w:p>
        </w:tc>
      </w:tr>
      <w:tr w:rsidR="00FB3889" w:rsidTr="006B1415">
        <w:trPr>
          <w:trHeight w:val="1157"/>
        </w:trPr>
        <w:tc>
          <w:tcPr>
            <w:tcW w:w="580" w:type="dxa"/>
          </w:tcPr>
          <w:p w:rsidR="00FB3889" w:rsidRDefault="00FB3889">
            <w:r>
              <w:t>1</w:t>
            </w:r>
          </w:p>
        </w:tc>
        <w:tc>
          <w:tcPr>
            <w:tcW w:w="980" w:type="dxa"/>
          </w:tcPr>
          <w:p w:rsidR="00FB3889" w:rsidRDefault="00FB3889">
            <w:r>
              <w:t>decision</w:t>
            </w:r>
          </w:p>
        </w:tc>
        <w:tc>
          <w:tcPr>
            <w:tcW w:w="1843" w:type="dxa"/>
          </w:tcPr>
          <w:p w:rsidR="00FB3889" w:rsidRDefault="00FB3889">
            <w:r>
              <w:t>Normal</w:t>
            </w:r>
          </w:p>
        </w:tc>
        <w:tc>
          <w:tcPr>
            <w:tcW w:w="1559" w:type="dxa"/>
          </w:tcPr>
          <w:p w:rsidR="00FB3889" w:rsidRDefault="00FB3889">
            <w:r>
              <w:t>Menu</w:t>
            </w:r>
          </w:p>
        </w:tc>
        <w:tc>
          <w:tcPr>
            <w:tcW w:w="1134" w:type="dxa"/>
          </w:tcPr>
          <w:p w:rsidR="00FB3889" w:rsidRDefault="00FB3889">
            <w:r>
              <w:t>char</w:t>
            </w:r>
          </w:p>
        </w:tc>
        <w:tc>
          <w:tcPr>
            <w:tcW w:w="992" w:type="dxa"/>
          </w:tcPr>
          <w:p w:rsidR="00FB3889" w:rsidRDefault="00FB3889">
            <w:r>
              <w:t>y</w:t>
            </w:r>
          </w:p>
        </w:tc>
        <w:tc>
          <w:tcPr>
            <w:tcW w:w="1418" w:type="dxa"/>
          </w:tcPr>
          <w:p w:rsidR="00FB3889" w:rsidRDefault="00FB3889">
            <w:r>
              <w:t>The user input decision to whether, continue using the program</w:t>
            </w:r>
          </w:p>
        </w:tc>
        <w:tc>
          <w:tcPr>
            <w:tcW w:w="1134" w:type="dxa"/>
          </w:tcPr>
          <w:p w:rsidR="00FB3889" w:rsidRDefault="00FB3889">
            <w:r>
              <w:t>Program Should ask the user to enter again.</w:t>
            </w:r>
          </w:p>
        </w:tc>
        <w:tc>
          <w:tcPr>
            <w:tcW w:w="992" w:type="dxa"/>
          </w:tcPr>
          <w:p w:rsidR="00FB3889" w:rsidRDefault="00FB3889"/>
        </w:tc>
        <w:tc>
          <w:tcPr>
            <w:tcW w:w="850" w:type="dxa"/>
          </w:tcPr>
          <w:p w:rsidR="00FB3889" w:rsidRDefault="00FB3889">
            <w:r>
              <w:t xml:space="preserve">       Pass</w:t>
            </w:r>
          </w:p>
        </w:tc>
      </w:tr>
      <w:tr w:rsidR="00FB3889" w:rsidTr="006B1415">
        <w:trPr>
          <w:trHeight w:val="1157"/>
        </w:trPr>
        <w:tc>
          <w:tcPr>
            <w:tcW w:w="580" w:type="dxa"/>
          </w:tcPr>
          <w:p w:rsidR="00FB3889" w:rsidRDefault="00FB3889">
            <w:r>
              <w:t>2</w:t>
            </w:r>
          </w:p>
        </w:tc>
        <w:tc>
          <w:tcPr>
            <w:tcW w:w="980" w:type="dxa"/>
          </w:tcPr>
          <w:p w:rsidR="00FB3889" w:rsidRDefault="00FB3889">
            <w:r>
              <w:t>decision</w:t>
            </w:r>
          </w:p>
        </w:tc>
        <w:tc>
          <w:tcPr>
            <w:tcW w:w="1843" w:type="dxa"/>
          </w:tcPr>
          <w:p w:rsidR="00FB3889" w:rsidRDefault="00FB3889">
            <w:r>
              <w:t xml:space="preserve">Erroneous </w:t>
            </w:r>
          </w:p>
        </w:tc>
        <w:tc>
          <w:tcPr>
            <w:tcW w:w="1559" w:type="dxa"/>
          </w:tcPr>
          <w:p w:rsidR="00FB3889" w:rsidRDefault="00FB3889">
            <w:r>
              <w:t>Menu</w:t>
            </w:r>
          </w:p>
        </w:tc>
        <w:tc>
          <w:tcPr>
            <w:tcW w:w="1134" w:type="dxa"/>
          </w:tcPr>
          <w:p w:rsidR="00FB3889" w:rsidRDefault="00FB3889">
            <w:r>
              <w:t>char</w:t>
            </w:r>
          </w:p>
        </w:tc>
        <w:tc>
          <w:tcPr>
            <w:tcW w:w="992" w:type="dxa"/>
          </w:tcPr>
          <w:p w:rsidR="00FB3889" w:rsidRDefault="00FB3889">
            <w:r>
              <w:t>sda</w:t>
            </w:r>
          </w:p>
        </w:tc>
        <w:tc>
          <w:tcPr>
            <w:tcW w:w="1418" w:type="dxa"/>
          </w:tcPr>
          <w:p w:rsidR="00FB3889" w:rsidRDefault="00FB3889"/>
        </w:tc>
        <w:tc>
          <w:tcPr>
            <w:tcW w:w="1134" w:type="dxa"/>
          </w:tcPr>
          <w:p w:rsidR="00FB3889" w:rsidRDefault="00FB3889"/>
        </w:tc>
        <w:tc>
          <w:tcPr>
            <w:tcW w:w="992" w:type="dxa"/>
          </w:tcPr>
          <w:p w:rsidR="00FB3889" w:rsidRDefault="00FB3889">
            <w:r w:rsidRPr="00DE26D4">
              <w:t>Sorry the input is not regonised, try using lower case, not upper case lettersWould you like to terminate the program ? y/n</w:t>
            </w:r>
          </w:p>
        </w:tc>
        <w:tc>
          <w:tcPr>
            <w:tcW w:w="850" w:type="dxa"/>
          </w:tcPr>
          <w:p w:rsidR="00FB3889" w:rsidRDefault="00FB3889">
            <w:r>
              <w:t>Pass</w:t>
            </w:r>
          </w:p>
        </w:tc>
      </w:tr>
      <w:tr w:rsidR="00FB3889" w:rsidTr="006B1415">
        <w:trPr>
          <w:trHeight w:val="1157"/>
        </w:trPr>
        <w:tc>
          <w:tcPr>
            <w:tcW w:w="580" w:type="dxa"/>
          </w:tcPr>
          <w:p w:rsidR="00FB3889" w:rsidRDefault="00FB3889" w:rsidP="00FB3889">
            <w:r>
              <w:t>3</w:t>
            </w:r>
          </w:p>
        </w:tc>
        <w:tc>
          <w:tcPr>
            <w:tcW w:w="980" w:type="dxa"/>
          </w:tcPr>
          <w:p w:rsidR="00FB3889" w:rsidRDefault="00FB3889" w:rsidP="00FB3889">
            <w:r>
              <w:t>decision</w:t>
            </w:r>
          </w:p>
        </w:tc>
        <w:tc>
          <w:tcPr>
            <w:tcW w:w="1843" w:type="dxa"/>
          </w:tcPr>
          <w:p w:rsidR="00FB3889" w:rsidRDefault="00FB3889" w:rsidP="00FB3889">
            <w:r>
              <w:t>Extreme</w:t>
            </w:r>
          </w:p>
        </w:tc>
        <w:tc>
          <w:tcPr>
            <w:tcW w:w="1559" w:type="dxa"/>
          </w:tcPr>
          <w:p w:rsidR="00FB3889" w:rsidRDefault="00FB3889" w:rsidP="00FB3889">
            <w:r>
              <w:t>Menu</w:t>
            </w:r>
          </w:p>
        </w:tc>
        <w:tc>
          <w:tcPr>
            <w:tcW w:w="1134" w:type="dxa"/>
          </w:tcPr>
          <w:p w:rsidR="00FB3889" w:rsidRDefault="00FB3889" w:rsidP="00FB3889">
            <w:r>
              <w:t>char</w:t>
            </w:r>
          </w:p>
        </w:tc>
        <w:tc>
          <w:tcPr>
            <w:tcW w:w="992" w:type="dxa"/>
          </w:tcPr>
          <w:p w:rsidR="00FB3889" w:rsidRDefault="00FB3889" w:rsidP="00FB3889">
            <w:r>
              <w:t>111234dnchdds</w:t>
            </w:r>
          </w:p>
        </w:tc>
        <w:tc>
          <w:tcPr>
            <w:tcW w:w="1418" w:type="dxa"/>
          </w:tcPr>
          <w:p w:rsidR="00FB3889" w:rsidRDefault="00FB3889" w:rsidP="00FB3889"/>
        </w:tc>
        <w:tc>
          <w:tcPr>
            <w:tcW w:w="1134" w:type="dxa"/>
          </w:tcPr>
          <w:p w:rsidR="00FB3889" w:rsidRDefault="00FB3889" w:rsidP="00FB3889"/>
        </w:tc>
        <w:tc>
          <w:tcPr>
            <w:tcW w:w="992" w:type="dxa"/>
          </w:tcPr>
          <w:p w:rsidR="00FB3889" w:rsidRDefault="00FB3889" w:rsidP="00FB3889">
            <w:r w:rsidRPr="00DE26D4">
              <w:t>Sorry the input is not regonised, try using lower case, not upper case lettersWould you like to terminate the program ? y/n</w:t>
            </w:r>
          </w:p>
        </w:tc>
        <w:tc>
          <w:tcPr>
            <w:tcW w:w="850" w:type="dxa"/>
          </w:tcPr>
          <w:p w:rsidR="00FB3889" w:rsidRDefault="00FB3889" w:rsidP="00FB3889">
            <w:r>
              <w:t>Pass</w:t>
            </w:r>
          </w:p>
        </w:tc>
      </w:tr>
      <w:tr w:rsidR="00FB3889" w:rsidTr="006B1415">
        <w:trPr>
          <w:trHeight w:val="1157"/>
        </w:trPr>
        <w:tc>
          <w:tcPr>
            <w:tcW w:w="580" w:type="dxa"/>
          </w:tcPr>
          <w:p w:rsidR="00FB3889" w:rsidRDefault="00FB3889" w:rsidP="00FB3889">
            <w:r>
              <w:lastRenderedPageBreak/>
              <w:t>4</w:t>
            </w:r>
          </w:p>
        </w:tc>
        <w:tc>
          <w:tcPr>
            <w:tcW w:w="980" w:type="dxa"/>
          </w:tcPr>
          <w:p w:rsidR="00FB3889" w:rsidRDefault="00FB3889" w:rsidP="00FB3889">
            <w:r>
              <w:t>option</w:t>
            </w:r>
          </w:p>
        </w:tc>
        <w:tc>
          <w:tcPr>
            <w:tcW w:w="1843" w:type="dxa"/>
          </w:tcPr>
          <w:p w:rsidR="00FB3889" w:rsidRDefault="00FB3889" w:rsidP="00FB3889">
            <w:r>
              <w:t>Normal</w:t>
            </w:r>
          </w:p>
        </w:tc>
        <w:tc>
          <w:tcPr>
            <w:tcW w:w="1559" w:type="dxa"/>
          </w:tcPr>
          <w:p w:rsidR="00FB3889" w:rsidRDefault="00FB3889" w:rsidP="00FB3889">
            <w:r>
              <w:t>Menu</w:t>
            </w:r>
          </w:p>
        </w:tc>
        <w:tc>
          <w:tcPr>
            <w:tcW w:w="1134" w:type="dxa"/>
          </w:tcPr>
          <w:p w:rsidR="00FB3889" w:rsidRDefault="00FB3889" w:rsidP="00FB3889">
            <w:r>
              <w:t>integer</w:t>
            </w:r>
          </w:p>
        </w:tc>
        <w:tc>
          <w:tcPr>
            <w:tcW w:w="992" w:type="dxa"/>
          </w:tcPr>
          <w:p w:rsidR="00FB3889" w:rsidRDefault="00FB3889" w:rsidP="00FB3889">
            <w:r>
              <w:t>1</w:t>
            </w:r>
          </w:p>
        </w:tc>
        <w:tc>
          <w:tcPr>
            <w:tcW w:w="1418" w:type="dxa"/>
          </w:tcPr>
          <w:p w:rsidR="00FB3889" w:rsidRDefault="00FB3889" w:rsidP="00FB3889">
            <w:r>
              <w:t>The user’s choice of action from a menu item.</w:t>
            </w:r>
          </w:p>
        </w:tc>
        <w:tc>
          <w:tcPr>
            <w:tcW w:w="1134" w:type="dxa"/>
          </w:tcPr>
          <w:p w:rsidR="00FB3889" w:rsidRDefault="00FB3889" w:rsidP="00FB3889">
            <w:r>
              <w:t>Carries the user to a desired menu</w:t>
            </w:r>
          </w:p>
        </w:tc>
        <w:tc>
          <w:tcPr>
            <w:tcW w:w="992" w:type="dxa"/>
          </w:tcPr>
          <w:p w:rsidR="00FB3889" w:rsidRDefault="00FB3889" w:rsidP="00FB3889"/>
        </w:tc>
        <w:tc>
          <w:tcPr>
            <w:tcW w:w="850" w:type="dxa"/>
          </w:tcPr>
          <w:p w:rsidR="00FB3889" w:rsidRDefault="00FB3889" w:rsidP="00FB3889">
            <w:r>
              <w:t xml:space="preserve">       Pass</w:t>
            </w:r>
          </w:p>
        </w:tc>
      </w:tr>
      <w:tr w:rsidR="00FB3889" w:rsidTr="006B1415">
        <w:trPr>
          <w:trHeight w:val="1157"/>
        </w:trPr>
        <w:tc>
          <w:tcPr>
            <w:tcW w:w="580" w:type="dxa"/>
          </w:tcPr>
          <w:p w:rsidR="00FB3889" w:rsidRDefault="00FB3889" w:rsidP="00FB3889">
            <w:r>
              <w:t>5</w:t>
            </w:r>
          </w:p>
        </w:tc>
        <w:tc>
          <w:tcPr>
            <w:tcW w:w="980" w:type="dxa"/>
          </w:tcPr>
          <w:p w:rsidR="00FB3889" w:rsidRDefault="00FB3889" w:rsidP="00FB3889">
            <w:r>
              <w:t>option</w:t>
            </w:r>
          </w:p>
        </w:tc>
        <w:tc>
          <w:tcPr>
            <w:tcW w:w="1843" w:type="dxa"/>
          </w:tcPr>
          <w:p w:rsidR="00FB3889" w:rsidRDefault="00FB3889" w:rsidP="00FB3889">
            <w:r>
              <w:t xml:space="preserve">Erroneous </w:t>
            </w:r>
          </w:p>
        </w:tc>
        <w:tc>
          <w:tcPr>
            <w:tcW w:w="1559" w:type="dxa"/>
          </w:tcPr>
          <w:p w:rsidR="00FB3889" w:rsidRDefault="00FB3889" w:rsidP="00FB3889">
            <w:r>
              <w:t>Menu</w:t>
            </w:r>
          </w:p>
        </w:tc>
        <w:tc>
          <w:tcPr>
            <w:tcW w:w="1134" w:type="dxa"/>
          </w:tcPr>
          <w:p w:rsidR="00FB3889" w:rsidRDefault="00FB3889" w:rsidP="00FB3889">
            <w:r>
              <w:t>integer</w:t>
            </w:r>
          </w:p>
        </w:tc>
        <w:tc>
          <w:tcPr>
            <w:tcW w:w="992" w:type="dxa"/>
          </w:tcPr>
          <w:p w:rsidR="00FB3889" w:rsidRDefault="00FB3889" w:rsidP="00FB3889">
            <w:r>
              <w:t>ww</w:t>
            </w:r>
          </w:p>
        </w:tc>
        <w:tc>
          <w:tcPr>
            <w:tcW w:w="1418" w:type="dxa"/>
          </w:tcPr>
          <w:p w:rsidR="00FB3889" w:rsidRDefault="00FB3889" w:rsidP="00FB3889">
            <w:r>
              <w:t>The user’s choice of action from a menu item.</w:t>
            </w:r>
          </w:p>
        </w:tc>
        <w:tc>
          <w:tcPr>
            <w:tcW w:w="1134" w:type="dxa"/>
          </w:tcPr>
          <w:p w:rsidR="00FB3889" w:rsidRDefault="00FB3889" w:rsidP="00FB3889">
            <w:r>
              <w:t>Carries the user to a desired menu</w:t>
            </w:r>
          </w:p>
        </w:tc>
        <w:tc>
          <w:tcPr>
            <w:tcW w:w="992" w:type="dxa"/>
          </w:tcPr>
          <w:p w:rsidR="00FB3889" w:rsidRDefault="00FB3889" w:rsidP="00FB3889">
            <w:r>
              <w:t xml:space="preserve">The menu starts all over </w:t>
            </w:r>
          </w:p>
        </w:tc>
        <w:tc>
          <w:tcPr>
            <w:tcW w:w="850" w:type="dxa"/>
          </w:tcPr>
          <w:p w:rsidR="00FB3889" w:rsidRDefault="00FB3889" w:rsidP="00FB3889">
            <w:r>
              <w:t xml:space="preserve">       Fail</w:t>
            </w:r>
          </w:p>
        </w:tc>
      </w:tr>
      <w:tr w:rsidR="00FB3889" w:rsidTr="006B1415">
        <w:trPr>
          <w:trHeight w:val="1157"/>
        </w:trPr>
        <w:tc>
          <w:tcPr>
            <w:tcW w:w="580" w:type="dxa"/>
          </w:tcPr>
          <w:p w:rsidR="00FB3889" w:rsidRDefault="00FB3889" w:rsidP="00FB3889">
            <w:r>
              <w:t>6</w:t>
            </w:r>
          </w:p>
        </w:tc>
        <w:tc>
          <w:tcPr>
            <w:tcW w:w="980" w:type="dxa"/>
          </w:tcPr>
          <w:p w:rsidR="00FB3889" w:rsidRDefault="00FB3889" w:rsidP="00FB3889">
            <w:r>
              <w:t>option</w:t>
            </w:r>
          </w:p>
        </w:tc>
        <w:tc>
          <w:tcPr>
            <w:tcW w:w="1843" w:type="dxa"/>
          </w:tcPr>
          <w:p w:rsidR="00FB3889" w:rsidRDefault="00512F22" w:rsidP="00FB3889">
            <w:r>
              <w:t>Extreme</w:t>
            </w:r>
          </w:p>
        </w:tc>
        <w:tc>
          <w:tcPr>
            <w:tcW w:w="1559" w:type="dxa"/>
          </w:tcPr>
          <w:p w:rsidR="00FB3889" w:rsidRDefault="00FB3889" w:rsidP="00FB3889">
            <w:r>
              <w:t>Menu</w:t>
            </w:r>
          </w:p>
        </w:tc>
        <w:tc>
          <w:tcPr>
            <w:tcW w:w="1134" w:type="dxa"/>
          </w:tcPr>
          <w:p w:rsidR="00FB3889" w:rsidRDefault="00FB3889" w:rsidP="00FB3889">
            <w:r>
              <w:t>integer</w:t>
            </w:r>
          </w:p>
        </w:tc>
        <w:tc>
          <w:tcPr>
            <w:tcW w:w="992" w:type="dxa"/>
          </w:tcPr>
          <w:p w:rsidR="00FB3889" w:rsidRDefault="00CC1E37" w:rsidP="00FB3889">
            <w:r>
              <w:t>11</w:t>
            </w:r>
            <w:r w:rsidR="00FB3889">
              <w:t>w</w:t>
            </w:r>
            <w:r w:rsidR="00FB3889">
              <w:t>d304930202 sif392</w:t>
            </w:r>
          </w:p>
        </w:tc>
        <w:tc>
          <w:tcPr>
            <w:tcW w:w="1418" w:type="dxa"/>
          </w:tcPr>
          <w:p w:rsidR="00FB3889" w:rsidRDefault="00FB3889" w:rsidP="00FB3889">
            <w:r>
              <w:t>The user’s choice of action from a menu item.</w:t>
            </w:r>
          </w:p>
        </w:tc>
        <w:tc>
          <w:tcPr>
            <w:tcW w:w="1134" w:type="dxa"/>
          </w:tcPr>
          <w:p w:rsidR="00FB3889" w:rsidRDefault="00FB3889" w:rsidP="00FB3889">
            <w:r>
              <w:t>Carries the user to a desired menu</w:t>
            </w:r>
          </w:p>
        </w:tc>
        <w:tc>
          <w:tcPr>
            <w:tcW w:w="992" w:type="dxa"/>
          </w:tcPr>
          <w:p w:rsidR="00FB3889" w:rsidRDefault="00FB3889" w:rsidP="00FB3889">
            <w:r>
              <w:t xml:space="preserve">The menu starts all over </w:t>
            </w:r>
          </w:p>
        </w:tc>
        <w:tc>
          <w:tcPr>
            <w:tcW w:w="850" w:type="dxa"/>
          </w:tcPr>
          <w:p w:rsidR="00FB3889" w:rsidRDefault="00FB3889" w:rsidP="00FB3889">
            <w:r>
              <w:t xml:space="preserve">       Fail</w:t>
            </w:r>
          </w:p>
        </w:tc>
      </w:tr>
      <w:tr w:rsidR="006D0256" w:rsidTr="006B1415">
        <w:trPr>
          <w:trHeight w:val="1157"/>
        </w:trPr>
        <w:tc>
          <w:tcPr>
            <w:tcW w:w="580" w:type="dxa"/>
          </w:tcPr>
          <w:p w:rsidR="006D0256" w:rsidRDefault="006D0256" w:rsidP="00FB3889">
            <w:r>
              <w:t>7</w:t>
            </w:r>
          </w:p>
        </w:tc>
        <w:tc>
          <w:tcPr>
            <w:tcW w:w="980" w:type="dxa"/>
          </w:tcPr>
          <w:p w:rsidR="006D0256" w:rsidRDefault="006D0256" w:rsidP="00FB3889">
            <w:r>
              <w:t>className</w:t>
            </w:r>
          </w:p>
        </w:tc>
        <w:tc>
          <w:tcPr>
            <w:tcW w:w="1843" w:type="dxa"/>
          </w:tcPr>
          <w:p w:rsidR="006D0256" w:rsidRDefault="006D0256" w:rsidP="00FB3889">
            <w:r>
              <w:t>Normal</w:t>
            </w:r>
          </w:p>
        </w:tc>
        <w:tc>
          <w:tcPr>
            <w:tcW w:w="1559" w:type="dxa"/>
          </w:tcPr>
          <w:p w:rsidR="006D0256" w:rsidRDefault="006D0256" w:rsidP="00FB3889">
            <w:r>
              <w:t>removeClass, add class, manage class and get class report</w:t>
            </w:r>
          </w:p>
        </w:tc>
        <w:tc>
          <w:tcPr>
            <w:tcW w:w="1134" w:type="dxa"/>
          </w:tcPr>
          <w:p w:rsidR="006D0256" w:rsidRDefault="006D0256" w:rsidP="00FB3889">
            <w:r>
              <w:t>string</w:t>
            </w:r>
          </w:p>
        </w:tc>
        <w:tc>
          <w:tcPr>
            <w:tcW w:w="992" w:type="dxa"/>
          </w:tcPr>
          <w:p w:rsidR="006D0256" w:rsidRDefault="006B1415" w:rsidP="00FB3889">
            <w:r>
              <w:t>Class1A</w:t>
            </w:r>
          </w:p>
        </w:tc>
        <w:tc>
          <w:tcPr>
            <w:tcW w:w="1418" w:type="dxa"/>
          </w:tcPr>
          <w:p w:rsidR="006D0256" w:rsidRDefault="006D0256" w:rsidP="00FB3889">
            <w:r>
              <w:t>Ask user to input class name for reading, editing and deletion of the class</w:t>
            </w:r>
          </w:p>
        </w:tc>
        <w:tc>
          <w:tcPr>
            <w:tcW w:w="1134" w:type="dxa"/>
          </w:tcPr>
          <w:p w:rsidR="006D0256" w:rsidRDefault="006D0256" w:rsidP="00FB3889">
            <w:r>
              <w:t>Reads the input and looks/create the file – with regards to the method</w:t>
            </w:r>
          </w:p>
        </w:tc>
        <w:tc>
          <w:tcPr>
            <w:tcW w:w="992" w:type="dxa"/>
          </w:tcPr>
          <w:p w:rsidR="006D0256" w:rsidRDefault="006B1415" w:rsidP="00FB3889">
            <w:r>
              <w:t>Strings can accept both numeric and alphabetical values – program should continue.</w:t>
            </w:r>
          </w:p>
        </w:tc>
        <w:tc>
          <w:tcPr>
            <w:tcW w:w="850" w:type="dxa"/>
          </w:tcPr>
          <w:p w:rsidR="006D0256" w:rsidRDefault="006B1415" w:rsidP="00FB3889">
            <w:r>
              <w:t>Pass</w:t>
            </w:r>
          </w:p>
        </w:tc>
      </w:tr>
      <w:tr w:rsidR="006B1415" w:rsidTr="006B1415">
        <w:trPr>
          <w:trHeight w:val="1157"/>
        </w:trPr>
        <w:tc>
          <w:tcPr>
            <w:tcW w:w="580" w:type="dxa"/>
          </w:tcPr>
          <w:p w:rsidR="006B1415" w:rsidRDefault="006B1415" w:rsidP="006B1415">
            <w:r>
              <w:t>8</w:t>
            </w:r>
          </w:p>
        </w:tc>
        <w:tc>
          <w:tcPr>
            <w:tcW w:w="980" w:type="dxa"/>
          </w:tcPr>
          <w:p w:rsidR="006B1415" w:rsidRDefault="006B1415" w:rsidP="006B1415">
            <w:r>
              <w:t>className</w:t>
            </w:r>
          </w:p>
        </w:tc>
        <w:tc>
          <w:tcPr>
            <w:tcW w:w="1843" w:type="dxa"/>
          </w:tcPr>
          <w:p w:rsidR="006B1415" w:rsidRDefault="006B1415" w:rsidP="006B1415">
            <w:r>
              <w:t>Erroneous</w:t>
            </w:r>
          </w:p>
        </w:tc>
        <w:tc>
          <w:tcPr>
            <w:tcW w:w="1559" w:type="dxa"/>
          </w:tcPr>
          <w:p w:rsidR="006B1415" w:rsidRDefault="006B1415" w:rsidP="006B1415">
            <w:r>
              <w:t>removeClass, add class, manage class and get class report</w:t>
            </w:r>
          </w:p>
        </w:tc>
        <w:tc>
          <w:tcPr>
            <w:tcW w:w="1134" w:type="dxa"/>
          </w:tcPr>
          <w:p w:rsidR="006B1415" w:rsidRDefault="006B1415" w:rsidP="006B1415">
            <w:r>
              <w:t>string</w:t>
            </w:r>
          </w:p>
        </w:tc>
        <w:tc>
          <w:tcPr>
            <w:tcW w:w="992" w:type="dxa"/>
          </w:tcPr>
          <w:p w:rsidR="006B1415" w:rsidRDefault="006B1415" w:rsidP="006B1415">
            <w:r>
              <w:t>11123</w:t>
            </w:r>
          </w:p>
        </w:tc>
        <w:tc>
          <w:tcPr>
            <w:tcW w:w="1418" w:type="dxa"/>
          </w:tcPr>
          <w:p w:rsidR="006B1415" w:rsidRDefault="006B1415" w:rsidP="006B1415">
            <w:r>
              <w:t>Ask user to input class name for reading, editing and deletion of the class</w:t>
            </w:r>
          </w:p>
        </w:tc>
        <w:tc>
          <w:tcPr>
            <w:tcW w:w="1134" w:type="dxa"/>
          </w:tcPr>
          <w:p w:rsidR="006B1415" w:rsidRDefault="006B1415" w:rsidP="006B1415">
            <w:r>
              <w:t>Reads the input and looks/create the file – with regards to the method</w:t>
            </w:r>
          </w:p>
        </w:tc>
        <w:tc>
          <w:tcPr>
            <w:tcW w:w="992" w:type="dxa"/>
          </w:tcPr>
          <w:p w:rsidR="006B1415" w:rsidRDefault="006B1415" w:rsidP="006B1415">
            <w:r>
              <w:t>Strings can accept both numeric and alphabetical values –</w:t>
            </w:r>
            <w:r>
              <w:t xml:space="preserve"> program </w:t>
            </w:r>
            <w:r>
              <w:t>should continue.</w:t>
            </w:r>
          </w:p>
        </w:tc>
        <w:tc>
          <w:tcPr>
            <w:tcW w:w="850" w:type="dxa"/>
          </w:tcPr>
          <w:p w:rsidR="006B1415" w:rsidRDefault="006B1415" w:rsidP="006B1415">
            <w:r>
              <w:t>Pass</w:t>
            </w:r>
          </w:p>
        </w:tc>
      </w:tr>
      <w:tr w:rsidR="006B1415" w:rsidTr="006B1415">
        <w:trPr>
          <w:trHeight w:val="1157"/>
        </w:trPr>
        <w:tc>
          <w:tcPr>
            <w:tcW w:w="580" w:type="dxa"/>
          </w:tcPr>
          <w:p w:rsidR="006B1415" w:rsidRDefault="006B1415" w:rsidP="006B1415">
            <w:r>
              <w:t>9</w:t>
            </w:r>
          </w:p>
        </w:tc>
        <w:tc>
          <w:tcPr>
            <w:tcW w:w="980" w:type="dxa"/>
          </w:tcPr>
          <w:p w:rsidR="006B1415" w:rsidRDefault="006B1415" w:rsidP="006B1415">
            <w:r>
              <w:t>className</w:t>
            </w:r>
          </w:p>
        </w:tc>
        <w:tc>
          <w:tcPr>
            <w:tcW w:w="1843" w:type="dxa"/>
          </w:tcPr>
          <w:p w:rsidR="006B1415" w:rsidRDefault="006B1415" w:rsidP="006B1415">
            <w:r>
              <w:t>Extreme</w:t>
            </w:r>
          </w:p>
        </w:tc>
        <w:tc>
          <w:tcPr>
            <w:tcW w:w="1559" w:type="dxa"/>
          </w:tcPr>
          <w:p w:rsidR="006B1415" w:rsidRDefault="006B1415" w:rsidP="006B1415">
            <w:r>
              <w:t>removeClass, add class, manage class and get class report</w:t>
            </w:r>
          </w:p>
        </w:tc>
        <w:tc>
          <w:tcPr>
            <w:tcW w:w="1134" w:type="dxa"/>
          </w:tcPr>
          <w:p w:rsidR="006B1415" w:rsidRDefault="006B1415" w:rsidP="006B1415">
            <w:r>
              <w:t>string</w:t>
            </w:r>
          </w:p>
        </w:tc>
        <w:tc>
          <w:tcPr>
            <w:tcW w:w="992" w:type="dxa"/>
          </w:tcPr>
          <w:p w:rsidR="006B1415" w:rsidRDefault="006B1415" w:rsidP="006B1415">
            <w:r>
              <w:t>Dgdjgn38adfgd3493::’</w:t>
            </w:r>
          </w:p>
        </w:tc>
        <w:tc>
          <w:tcPr>
            <w:tcW w:w="1418" w:type="dxa"/>
          </w:tcPr>
          <w:p w:rsidR="006B1415" w:rsidRDefault="006B1415" w:rsidP="006B1415">
            <w:r>
              <w:t>Ask user to input class name for reading, editing and deletion of the class</w:t>
            </w:r>
          </w:p>
        </w:tc>
        <w:tc>
          <w:tcPr>
            <w:tcW w:w="1134" w:type="dxa"/>
          </w:tcPr>
          <w:p w:rsidR="006B1415" w:rsidRDefault="006B1415" w:rsidP="006B1415">
            <w:r>
              <w:t>Reads the input and looks/create the file – with regards to the method</w:t>
            </w:r>
          </w:p>
        </w:tc>
        <w:tc>
          <w:tcPr>
            <w:tcW w:w="992" w:type="dxa"/>
          </w:tcPr>
          <w:p w:rsidR="006B1415" w:rsidRDefault="006B1415" w:rsidP="006B1415">
            <w:r>
              <w:t xml:space="preserve">Strings can accept both numeric and alphabetical values – it should </w:t>
            </w:r>
            <w:r>
              <w:lastRenderedPageBreak/>
              <w:t>continue.</w:t>
            </w:r>
          </w:p>
        </w:tc>
        <w:tc>
          <w:tcPr>
            <w:tcW w:w="850" w:type="dxa"/>
          </w:tcPr>
          <w:p w:rsidR="006B1415" w:rsidRDefault="006B1415" w:rsidP="006B1415">
            <w:r>
              <w:lastRenderedPageBreak/>
              <w:t>Pass</w:t>
            </w:r>
          </w:p>
        </w:tc>
      </w:tr>
      <w:tr w:rsidR="00E61A8B" w:rsidTr="006B1415">
        <w:trPr>
          <w:trHeight w:val="1157"/>
        </w:trPr>
        <w:tc>
          <w:tcPr>
            <w:tcW w:w="580" w:type="dxa"/>
          </w:tcPr>
          <w:p w:rsidR="00E61A8B" w:rsidRDefault="00E61A8B" w:rsidP="00E61A8B">
            <w:r>
              <w:lastRenderedPageBreak/>
              <w:t>10</w:t>
            </w:r>
          </w:p>
        </w:tc>
        <w:tc>
          <w:tcPr>
            <w:tcW w:w="980" w:type="dxa"/>
          </w:tcPr>
          <w:p w:rsidR="00E61A8B" w:rsidRDefault="00E61A8B" w:rsidP="00E61A8B">
            <w:r>
              <w:t>tUserName</w:t>
            </w:r>
          </w:p>
        </w:tc>
        <w:tc>
          <w:tcPr>
            <w:tcW w:w="1843" w:type="dxa"/>
          </w:tcPr>
          <w:p w:rsidR="00E61A8B" w:rsidRDefault="00E61A8B" w:rsidP="00E61A8B">
            <w:r>
              <w:t>Normal</w:t>
            </w:r>
          </w:p>
        </w:tc>
        <w:tc>
          <w:tcPr>
            <w:tcW w:w="1559" w:type="dxa"/>
          </w:tcPr>
          <w:p w:rsidR="00E61A8B" w:rsidRDefault="00E61A8B" w:rsidP="00E61A8B">
            <w:r>
              <w:t>removeClass, add class, manage class and get class report</w:t>
            </w:r>
          </w:p>
        </w:tc>
        <w:tc>
          <w:tcPr>
            <w:tcW w:w="1134" w:type="dxa"/>
          </w:tcPr>
          <w:p w:rsidR="00E61A8B" w:rsidRDefault="00E61A8B" w:rsidP="00E61A8B">
            <w:r>
              <w:t>string</w:t>
            </w:r>
          </w:p>
        </w:tc>
        <w:tc>
          <w:tcPr>
            <w:tcW w:w="992" w:type="dxa"/>
          </w:tcPr>
          <w:p w:rsidR="00E61A8B" w:rsidRDefault="00E61A8B" w:rsidP="00E61A8B">
            <w:r>
              <w:t>Mr. Eddie</w:t>
            </w:r>
          </w:p>
        </w:tc>
        <w:tc>
          <w:tcPr>
            <w:tcW w:w="1418" w:type="dxa"/>
          </w:tcPr>
          <w:p w:rsidR="00E61A8B" w:rsidRDefault="00E61A8B" w:rsidP="00E61A8B">
            <w:r>
              <w:t>Ask user to input class name for reading, editing and deletion of the class</w:t>
            </w:r>
          </w:p>
        </w:tc>
        <w:tc>
          <w:tcPr>
            <w:tcW w:w="1134" w:type="dxa"/>
          </w:tcPr>
          <w:p w:rsidR="00E61A8B" w:rsidRDefault="00E61A8B" w:rsidP="00E61A8B">
            <w:r>
              <w:t>Reads the name from the user for login and class creation</w:t>
            </w:r>
          </w:p>
        </w:tc>
        <w:tc>
          <w:tcPr>
            <w:tcW w:w="992" w:type="dxa"/>
          </w:tcPr>
          <w:p w:rsidR="00E61A8B" w:rsidRDefault="00E61A8B" w:rsidP="00E61A8B">
            <w:r>
              <w:t>Strings can accept both numeric and alphabetical values –</w:t>
            </w:r>
            <w:r w:rsidR="00856944">
              <w:t xml:space="preserve"> the program</w:t>
            </w:r>
            <w:r>
              <w:t xml:space="preserve"> should continue.</w:t>
            </w:r>
          </w:p>
        </w:tc>
        <w:tc>
          <w:tcPr>
            <w:tcW w:w="850" w:type="dxa"/>
          </w:tcPr>
          <w:p w:rsidR="00E61A8B" w:rsidRDefault="00E61A8B" w:rsidP="00E61A8B">
            <w:r>
              <w:t>Pass</w:t>
            </w:r>
          </w:p>
        </w:tc>
      </w:tr>
      <w:tr w:rsidR="00571306" w:rsidTr="006B1415">
        <w:trPr>
          <w:trHeight w:val="1157"/>
        </w:trPr>
        <w:tc>
          <w:tcPr>
            <w:tcW w:w="580" w:type="dxa"/>
          </w:tcPr>
          <w:p w:rsidR="00571306" w:rsidRDefault="00706DDE" w:rsidP="00571306">
            <w:r>
              <w:t>11</w:t>
            </w:r>
          </w:p>
        </w:tc>
        <w:tc>
          <w:tcPr>
            <w:tcW w:w="980" w:type="dxa"/>
          </w:tcPr>
          <w:p w:rsidR="00571306" w:rsidRDefault="00571306" w:rsidP="00571306">
            <w:r>
              <w:t>tUserName</w:t>
            </w:r>
          </w:p>
        </w:tc>
        <w:tc>
          <w:tcPr>
            <w:tcW w:w="1843" w:type="dxa"/>
          </w:tcPr>
          <w:p w:rsidR="00571306" w:rsidRDefault="00571306" w:rsidP="00571306">
            <w:r>
              <w:t>Erroneous</w:t>
            </w:r>
          </w:p>
        </w:tc>
        <w:tc>
          <w:tcPr>
            <w:tcW w:w="1559" w:type="dxa"/>
          </w:tcPr>
          <w:p w:rsidR="00571306" w:rsidRDefault="00571306" w:rsidP="00571306">
            <w:r>
              <w:t>removeClass, add class, manage class and get class report</w:t>
            </w:r>
          </w:p>
        </w:tc>
        <w:tc>
          <w:tcPr>
            <w:tcW w:w="1134" w:type="dxa"/>
          </w:tcPr>
          <w:p w:rsidR="00571306" w:rsidRDefault="00571306" w:rsidP="00571306">
            <w:r>
              <w:t>string</w:t>
            </w:r>
          </w:p>
        </w:tc>
        <w:tc>
          <w:tcPr>
            <w:tcW w:w="992" w:type="dxa"/>
          </w:tcPr>
          <w:p w:rsidR="00571306" w:rsidRDefault="00571306" w:rsidP="00571306">
            <w:r>
              <w:t>Njkbdkhbgkr””snfgdj</w:t>
            </w:r>
          </w:p>
        </w:tc>
        <w:tc>
          <w:tcPr>
            <w:tcW w:w="1418" w:type="dxa"/>
          </w:tcPr>
          <w:p w:rsidR="00571306" w:rsidRDefault="00571306" w:rsidP="00571306">
            <w:r>
              <w:t>Ask user to input class name for reading, editing and deletion of the class</w:t>
            </w:r>
          </w:p>
        </w:tc>
        <w:tc>
          <w:tcPr>
            <w:tcW w:w="1134" w:type="dxa"/>
          </w:tcPr>
          <w:p w:rsidR="00571306" w:rsidRDefault="00571306" w:rsidP="00571306">
            <w:r>
              <w:t>Reads the name from the user for login and class creation</w:t>
            </w:r>
          </w:p>
        </w:tc>
        <w:tc>
          <w:tcPr>
            <w:tcW w:w="992" w:type="dxa"/>
          </w:tcPr>
          <w:p w:rsidR="00571306" w:rsidRDefault="00571306" w:rsidP="00571306">
            <w:r>
              <w:t>Strings can accept both numeric and alphabetical values – the program should continue.</w:t>
            </w:r>
          </w:p>
        </w:tc>
        <w:tc>
          <w:tcPr>
            <w:tcW w:w="850" w:type="dxa"/>
          </w:tcPr>
          <w:p w:rsidR="00571306" w:rsidRDefault="00571306" w:rsidP="00571306">
            <w:r>
              <w:t>Pass</w:t>
            </w:r>
          </w:p>
        </w:tc>
      </w:tr>
      <w:tr w:rsidR="00571306" w:rsidTr="006B1415">
        <w:trPr>
          <w:trHeight w:val="1157"/>
        </w:trPr>
        <w:tc>
          <w:tcPr>
            <w:tcW w:w="580" w:type="dxa"/>
          </w:tcPr>
          <w:p w:rsidR="00571306" w:rsidRDefault="00706DDE" w:rsidP="00571306">
            <w:r>
              <w:t>12</w:t>
            </w:r>
          </w:p>
        </w:tc>
        <w:tc>
          <w:tcPr>
            <w:tcW w:w="980" w:type="dxa"/>
          </w:tcPr>
          <w:p w:rsidR="00571306" w:rsidRDefault="00571306" w:rsidP="00571306">
            <w:r>
              <w:t>tUserName</w:t>
            </w:r>
          </w:p>
        </w:tc>
        <w:tc>
          <w:tcPr>
            <w:tcW w:w="1843" w:type="dxa"/>
          </w:tcPr>
          <w:p w:rsidR="00571306" w:rsidRDefault="00571306" w:rsidP="00571306">
            <w:r>
              <w:t>Extreme</w:t>
            </w:r>
          </w:p>
        </w:tc>
        <w:tc>
          <w:tcPr>
            <w:tcW w:w="1559" w:type="dxa"/>
          </w:tcPr>
          <w:p w:rsidR="00571306" w:rsidRDefault="00571306" w:rsidP="00571306">
            <w:r>
              <w:t>removeClass, add class, manage class and get class report</w:t>
            </w:r>
          </w:p>
        </w:tc>
        <w:tc>
          <w:tcPr>
            <w:tcW w:w="1134" w:type="dxa"/>
          </w:tcPr>
          <w:p w:rsidR="00571306" w:rsidRDefault="00571306" w:rsidP="00571306">
            <w:r>
              <w:t>string</w:t>
            </w:r>
          </w:p>
        </w:tc>
        <w:tc>
          <w:tcPr>
            <w:tcW w:w="992" w:type="dxa"/>
          </w:tcPr>
          <w:p w:rsidR="00571306" w:rsidRDefault="008D6F8F" w:rsidP="00571306">
            <w:r>
              <w:t>Djd228384jjsjsdfgvb dvk””{dg{</w:t>
            </w:r>
          </w:p>
        </w:tc>
        <w:tc>
          <w:tcPr>
            <w:tcW w:w="1418" w:type="dxa"/>
          </w:tcPr>
          <w:p w:rsidR="00571306" w:rsidRDefault="00571306" w:rsidP="00571306">
            <w:r>
              <w:t>Ask user to input class name for reading, editing and deletion of the class</w:t>
            </w:r>
          </w:p>
        </w:tc>
        <w:tc>
          <w:tcPr>
            <w:tcW w:w="1134" w:type="dxa"/>
          </w:tcPr>
          <w:p w:rsidR="00571306" w:rsidRDefault="00571306" w:rsidP="00571306">
            <w:r>
              <w:t>Reads the name from the user for login and class creation</w:t>
            </w:r>
          </w:p>
        </w:tc>
        <w:tc>
          <w:tcPr>
            <w:tcW w:w="992" w:type="dxa"/>
          </w:tcPr>
          <w:p w:rsidR="00571306" w:rsidRDefault="00571306" w:rsidP="00571306">
            <w:r>
              <w:t>Strings can accept both numeric and alphabetical values – the program should continue.</w:t>
            </w:r>
          </w:p>
        </w:tc>
        <w:tc>
          <w:tcPr>
            <w:tcW w:w="850" w:type="dxa"/>
          </w:tcPr>
          <w:p w:rsidR="00571306" w:rsidRDefault="00571306" w:rsidP="00571306">
            <w:r>
              <w:t>Pass</w:t>
            </w:r>
          </w:p>
        </w:tc>
      </w:tr>
      <w:tr w:rsidR="00706DDE" w:rsidTr="006B1415">
        <w:trPr>
          <w:trHeight w:val="1157"/>
        </w:trPr>
        <w:tc>
          <w:tcPr>
            <w:tcW w:w="580" w:type="dxa"/>
          </w:tcPr>
          <w:p w:rsidR="00706DDE" w:rsidRDefault="00706DDE" w:rsidP="00706DDE">
            <w:r>
              <w:t>13</w:t>
            </w:r>
          </w:p>
        </w:tc>
        <w:tc>
          <w:tcPr>
            <w:tcW w:w="980" w:type="dxa"/>
          </w:tcPr>
          <w:p w:rsidR="00706DDE" w:rsidRDefault="00706DDE" w:rsidP="00706DDE">
            <w:r>
              <w:t>tUserName</w:t>
            </w:r>
          </w:p>
        </w:tc>
        <w:tc>
          <w:tcPr>
            <w:tcW w:w="1843" w:type="dxa"/>
          </w:tcPr>
          <w:p w:rsidR="00706DDE" w:rsidRDefault="00706DDE" w:rsidP="00706DDE">
            <w:r>
              <w:t>Normal</w:t>
            </w:r>
          </w:p>
        </w:tc>
        <w:tc>
          <w:tcPr>
            <w:tcW w:w="1559" w:type="dxa"/>
          </w:tcPr>
          <w:p w:rsidR="00706DDE" w:rsidRDefault="00706DDE" w:rsidP="00706DDE">
            <w:r>
              <w:t>removeClass, add class, manage class and get class report</w:t>
            </w:r>
          </w:p>
        </w:tc>
        <w:tc>
          <w:tcPr>
            <w:tcW w:w="1134" w:type="dxa"/>
          </w:tcPr>
          <w:p w:rsidR="00706DDE" w:rsidRDefault="00706DDE" w:rsidP="00706DDE">
            <w:r>
              <w:t>string</w:t>
            </w:r>
          </w:p>
        </w:tc>
        <w:tc>
          <w:tcPr>
            <w:tcW w:w="992" w:type="dxa"/>
          </w:tcPr>
          <w:p w:rsidR="00706DDE" w:rsidRDefault="008D6F8F" w:rsidP="00706DDE">
            <w:r>
              <w:t>Some Password</w:t>
            </w:r>
          </w:p>
        </w:tc>
        <w:tc>
          <w:tcPr>
            <w:tcW w:w="1418" w:type="dxa"/>
          </w:tcPr>
          <w:p w:rsidR="00706DDE" w:rsidRDefault="00706DDE" w:rsidP="00706DDE">
            <w:r>
              <w:t xml:space="preserve">Ask user to input class name for reading, editing and </w:t>
            </w:r>
            <w:r>
              <w:lastRenderedPageBreak/>
              <w:t>deletion of the class</w:t>
            </w:r>
          </w:p>
        </w:tc>
        <w:tc>
          <w:tcPr>
            <w:tcW w:w="1134" w:type="dxa"/>
          </w:tcPr>
          <w:p w:rsidR="00706DDE" w:rsidRDefault="008D6F8F" w:rsidP="00706DDE">
            <w:r>
              <w:lastRenderedPageBreak/>
              <w:t xml:space="preserve">Reads the password </w:t>
            </w:r>
            <w:r w:rsidR="00706DDE">
              <w:t xml:space="preserve">from the user for login and </w:t>
            </w:r>
            <w:r w:rsidR="00706DDE">
              <w:lastRenderedPageBreak/>
              <w:t>class creation</w:t>
            </w:r>
          </w:p>
        </w:tc>
        <w:tc>
          <w:tcPr>
            <w:tcW w:w="992" w:type="dxa"/>
          </w:tcPr>
          <w:p w:rsidR="00706DDE" w:rsidRDefault="00706DDE" w:rsidP="00706DDE">
            <w:r>
              <w:lastRenderedPageBreak/>
              <w:t xml:space="preserve">Strings can accept both numeric </w:t>
            </w:r>
            <w:r>
              <w:lastRenderedPageBreak/>
              <w:t>and alphabetical values – the program should continue.</w:t>
            </w:r>
          </w:p>
        </w:tc>
        <w:tc>
          <w:tcPr>
            <w:tcW w:w="850" w:type="dxa"/>
          </w:tcPr>
          <w:p w:rsidR="00706DDE" w:rsidRDefault="00706DDE" w:rsidP="00706DDE">
            <w:r>
              <w:lastRenderedPageBreak/>
              <w:t>Pass</w:t>
            </w:r>
          </w:p>
        </w:tc>
      </w:tr>
      <w:tr w:rsidR="00706DDE" w:rsidTr="006B1415">
        <w:trPr>
          <w:trHeight w:val="1157"/>
        </w:trPr>
        <w:tc>
          <w:tcPr>
            <w:tcW w:w="580" w:type="dxa"/>
          </w:tcPr>
          <w:p w:rsidR="00706DDE" w:rsidRDefault="00706DDE" w:rsidP="00706DDE">
            <w:r>
              <w:lastRenderedPageBreak/>
              <w:t>14</w:t>
            </w:r>
          </w:p>
        </w:tc>
        <w:tc>
          <w:tcPr>
            <w:tcW w:w="980" w:type="dxa"/>
          </w:tcPr>
          <w:p w:rsidR="00706DDE" w:rsidRDefault="008D6F8F" w:rsidP="00706DDE">
            <w:r>
              <w:t>tPassword</w:t>
            </w:r>
          </w:p>
        </w:tc>
        <w:tc>
          <w:tcPr>
            <w:tcW w:w="1843" w:type="dxa"/>
          </w:tcPr>
          <w:p w:rsidR="00706DDE" w:rsidRDefault="00706DDE" w:rsidP="00706DDE">
            <w:r>
              <w:t>Erroneous</w:t>
            </w:r>
          </w:p>
        </w:tc>
        <w:tc>
          <w:tcPr>
            <w:tcW w:w="1559" w:type="dxa"/>
          </w:tcPr>
          <w:p w:rsidR="00706DDE" w:rsidRDefault="00706DDE" w:rsidP="00706DDE">
            <w:r>
              <w:t>removeClass, add class, manage class and get class report</w:t>
            </w:r>
          </w:p>
        </w:tc>
        <w:tc>
          <w:tcPr>
            <w:tcW w:w="1134" w:type="dxa"/>
          </w:tcPr>
          <w:p w:rsidR="00706DDE" w:rsidRDefault="00706DDE" w:rsidP="00706DDE">
            <w:r>
              <w:t>string</w:t>
            </w:r>
          </w:p>
        </w:tc>
        <w:tc>
          <w:tcPr>
            <w:tcW w:w="992" w:type="dxa"/>
          </w:tcPr>
          <w:p w:rsidR="00706DDE" w:rsidRDefault="00BB1CDF" w:rsidP="00706DDE">
            <w:r>
              <w:t>Okayyyy123</w:t>
            </w:r>
          </w:p>
        </w:tc>
        <w:tc>
          <w:tcPr>
            <w:tcW w:w="1418" w:type="dxa"/>
          </w:tcPr>
          <w:p w:rsidR="00706DDE" w:rsidRDefault="00706DDE" w:rsidP="00706DDE">
            <w:r>
              <w:t>Ask user to input class name for reading, editing and deletion of the class</w:t>
            </w:r>
          </w:p>
        </w:tc>
        <w:tc>
          <w:tcPr>
            <w:tcW w:w="1134" w:type="dxa"/>
          </w:tcPr>
          <w:p w:rsidR="00706DDE" w:rsidRDefault="008D6F8F" w:rsidP="00706DDE">
            <w:r>
              <w:t xml:space="preserve">Reads the password </w:t>
            </w:r>
            <w:r w:rsidR="00706DDE">
              <w:t>from the user for login and class creation</w:t>
            </w:r>
          </w:p>
        </w:tc>
        <w:tc>
          <w:tcPr>
            <w:tcW w:w="992" w:type="dxa"/>
          </w:tcPr>
          <w:p w:rsidR="00706DDE" w:rsidRDefault="00706DDE" w:rsidP="00706DDE">
            <w:r>
              <w:t>Strings can accept both numeric and alphabetical values – the program should continue.</w:t>
            </w:r>
          </w:p>
        </w:tc>
        <w:tc>
          <w:tcPr>
            <w:tcW w:w="850" w:type="dxa"/>
          </w:tcPr>
          <w:p w:rsidR="00706DDE" w:rsidRDefault="00706DDE" w:rsidP="00706DDE">
            <w:r>
              <w:t>Pass</w:t>
            </w:r>
          </w:p>
        </w:tc>
      </w:tr>
      <w:tr w:rsidR="00706DDE" w:rsidTr="006B1415">
        <w:trPr>
          <w:trHeight w:val="1157"/>
        </w:trPr>
        <w:tc>
          <w:tcPr>
            <w:tcW w:w="580" w:type="dxa"/>
          </w:tcPr>
          <w:p w:rsidR="00706DDE" w:rsidRDefault="00706DDE" w:rsidP="00706DDE">
            <w:r>
              <w:t>15</w:t>
            </w:r>
          </w:p>
        </w:tc>
        <w:tc>
          <w:tcPr>
            <w:tcW w:w="980" w:type="dxa"/>
          </w:tcPr>
          <w:p w:rsidR="00706DDE" w:rsidRDefault="008D6F8F" w:rsidP="00706DDE">
            <w:r>
              <w:t>tPassword</w:t>
            </w:r>
          </w:p>
        </w:tc>
        <w:tc>
          <w:tcPr>
            <w:tcW w:w="1843" w:type="dxa"/>
          </w:tcPr>
          <w:p w:rsidR="00706DDE" w:rsidRDefault="00706DDE" w:rsidP="00706DDE">
            <w:r>
              <w:t>Extreme</w:t>
            </w:r>
          </w:p>
        </w:tc>
        <w:tc>
          <w:tcPr>
            <w:tcW w:w="1559" w:type="dxa"/>
          </w:tcPr>
          <w:p w:rsidR="00706DDE" w:rsidRDefault="00706DDE" w:rsidP="00706DDE">
            <w:r>
              <w:t>removeClass, add class, manage class and get class report</w:t>
            </w:r>
          </w:p>
        </w:tc>
        <w:tc>
          <w:tcPr>
            <w:tcW w:w="1134" w:type="dxa"/>
          </w:tcPr>
          <w:p w:rsidR="00706DDE" w:rsidRDefault="00706DDE" w:rsidP="00706DDE">
            <w:r>
              <w:t>string</w:t>
            </w:r>
          </w:p>
        </w:tc>
        <w:tc>
          <w:tcPr>
            <w:tcW w:w="992" w:type="dxa"/>
          </w:tcPr>
          <w:p w:rsidR="00706DDE" w:rsidRDefault="00BB1CDF" w:rsidP="00706DDE">
            <w:r>
              <w:t>Nn*shfm}}[ndjkskska saaf</w:t>
            </w:r>
            <w:bookmarkStart w:id="0" w:name="_GoBack"/>
            <w:bookmarkEnd w:id="0"/>
          </w:p>
        </w:tc>
        <w:tc>
          <w:tcPr>
            <w:tcW w:w="1418" w:type="dxa"/>
          </w:tcPr>
          <w:p w:rsidR="00706DDE" w:rsidRDefault="00706DDE" w:rsidP="00706DDE">
            <w:r>
              <w:t>Ask user to input class name for reading, editing and deletion of the class</w:t>
            </w:r>
          </w:p>
        </w:tc>
        <w:tc>
          <w:tcPr>
            <w:tcW w:w="1134" w:type="dxa"/>
          </w:tcPr>
          <w:p w:rsidR="00706DDE" w:rsidRDefault="008D6F8F" w:rsidP="00706DDE">
            <w:r>
              <w:t xml:space="preserve">Reads the password </w:t>
            </w:r>
            <w:r w:rsidR="00706DDE">
              <w:t>from the user for login and class creation</w:t>
            </w:r>
          </w:p>
        </w:tc>
        <w:tc>
          <w:tcPr>
            <w:tcW w:w="992" w:type="dxa"/>
          </w:tcPr>
          <w:p w:rsidR="00706DDE" w:rsidRDefault="00706DDE" w:rsidP="00706DDE">
            <w:r>
              <w:t>Strings can accept both numeric and alphabetical values – the program should continue.</w:t>
            </w:r>
          </w:p>
        </w:tc>
        <w:tc>
          <w:tcPr>
            <w:tcW w:w="850" w:type="dxa"/>
          </w:tcPr>
          <w:p w:rsidR="00706DDE" w:rsidRDefault="00706DDE" w:rsidP="00706DDE">
            <w:r>
              <w:t>Pass</w:t>
            </w:r>
          </w:p>
        </w:tc>
      </w:tr>
    </w:tbl>
    <w:p w:rsidR="006E3E4D" w:rsidRDefault="006E3E4D"/>
    <w:sectPr w:rsidR="006E3E4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C7BB4" w:rsidRDefault="00BC7BB4" w:rsidP="006710E6">
      <w:pPr>
        <w:spacing w:after="0" w:line="240" w:lineRule="auto"/>
      </w:pPr>
      <w:r>
        <w:separator/>
      </w:r>
    </w:p>
  </w:endnote>
  <w:endnote w:type="continuationSeparator" w:id="0">
    <w:p w:rsidR="00BC7BB4" w:rsidRDefault="00BC7BB4" w:rsidP="006710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C7BB4" w:rsidRDefault="00BC7BB4" w:rsidP="006710E6">
      <w:pPr>
        <w:spacing w:after="0" w:line="240" w:lineRule="auto"/>
      </w:pPr>
      <w:r>
        <w:separator/>
      </w:r>
    </w:p>
  </w:footnote>
  <w:footnote w:type="continuationSeparator" w:id="0">
    <w:p w:rsidR="00BC7BB4" w:rsidRDefault="00BC7BB4" w:rsidP="006710E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MjI3sDQ1srQwNzJS0lEKTi0uzszPAykwrgUAjqMGLSwAAAA="/>
  </w:docVars>
  <w:rsids>
    <w:rsidRoot w:val="004E4D99"/>
    <w:rsid w:val="0011310B"/>
    <w:rsid w:val="00190619"/>
    <w:rsid w:val="001915BF"/>
    <w:rsid w:val="001C420B"/>
    <w:rsid w:val="002F4612"/>
    <w:rsid w:val="00343A15"/>
    <w:rsid w:val="00350F61"/>
    <w:rsid w:val="00445595"/>
    <w:rsid w:val="00457185"/>
    <w:rsid w:val="0047067E"/>
    <w:rsid w:val="00497F8C"/>
    <w:rsid w:val="004A0A59"/>
    <w:rsid w:val="004A61B3"/>
    <w:rsid w:val="004C6A4C"/>
    <w:rsid w:val="004E4D99"/>
    <w:rsid w:val="00512F22"/>
    <w:rsid w:val="0054116F"/>
    <w:rsid w:val="00571306"/>
    <w:rsid w:val="00572995"/>
    <w:rsid w:val="005A7DF1"/>
    <w:rsid w:val="00602B9A"/>
    <w:rsid w:val="00622933"/>
    <w:rsid w:val="00624D7A"/>
    <w:rsid w:val="00634012"/>
    <w:rsid w:val="0066337D"/>
    <w:rsid w:val="006710E6"/>
    <w:rsid w:val="006910FA"/>
    <w:rsid w:val="006B1415"/>
    <w:rsid w:val="006D0256"/>
    <w:rsid w:val="006E3E4D"/>
    <w:rsid w:val="00703E26"/>
    <w:rsid w:val="00706DDE"/>
    <w:rsid w:val="00763820"/>
    <w:rsid w:val="00786401"/>
    <w:rsid w:val="00802C29"/>
    <w:rsid w:val="008244EF"/>
    <w:rsid w:val="00856944"/>
    <w:rsid w:val="008B24DB"/>
    <w:rsid w:val="008D4B4A"/>
    <w:rsid w:val="008D6F8F"/>
    <w:rsid w:val="0090355E"/>
    <w:rsid w:val="009035A9"/>
    <w:rsid w:val="00916266"/>
    <w:rsid w:val="009344E8"/>
    <w:rsid w:val="009558AB"/>
    <w:rsid w:val="009666A4"/>
    <w:rsid w:val="009769AF"/>
    <w:rsid w:val="00A471CF"/>
    <w:rsid w:val="00A86829"/>
    <w:rsid w:val="00A87495"/>
    <w:rsid w:val="00AD2D35"/>
    <w:rsid w:val="00AE1ED1"/>
    <w:rsid w:val="00B45C09"/>
    <w:rsid w:val="00B84E9C"/>
    <w:rsid w:val="00B87C87"/>
    <w:rsid w:val="00B924FB"/>
    <w:rsid w:val="00BB1CDF"/>
    <w:rsid w:val="00BC16ED"/>
    <w:rsid w:val="00BC7BB4"/>
    <w:rsid w:val="00BF6B46"/>
    <w:rsid w:val="00C53126"/>
    <w:rsid w:val="00CC1E37"/>
    <w:rsid w:val="00CE151E"/>
    <w:rsid w:val="00D31285"/>
    <w:rsid w:val="00DC5829"/>
    <w:rsid w:val="00DE26D4"/>
    <w:rsid w:val="00E61A8B"/>
    <w:rsid w:val="00E700EF"/>
    <w:rsid w:val="00E82779"/>
    <w:rsid w:val="00EA2316"/>
    <w:rsid w:val="00F00019"/>
    <w:rsid w:val="00F85709"/>
    <w:rsid w:val="00FB3889"/>
    <w:rsid w:val="00FB49BB"/>
    <w:rsid w:val="00FC426C"/>
    <w:rsid w:val="00FF26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JM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5AFB4D4"/>
  <w15:chartTrackingRefBased/>
  <w15:docId w15:val="{E5C23596-DBBF-49AF-9A86-9D3F607FFD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JM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4D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710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10E6"/>
  </w:style>
  <w:style w:type="paragraph" w:styleId="Footer">
    <w:name w:val="footer"/>
    <w:basedOn w:val="Normal"/>
    <w:link w:val="FooterChar"/>
    <w:uiPriority w:val="99"/>
    <w:unhideWhenUsed/>
    <w:rsid w:val="006710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10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83045D-53D7-40EE-9550-C2DEC0DFC7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2</TotalTime>
  <Pages>4</Pages>
  <Words>609</Words>
  <Characters>347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eiljohnson87@gmail.com</dc:creator>
  <cp:keywords/>
  <dc:description/>
  <cp:lastModifiedBy>Colin Campbell</cp:lastModifiedBy>
  <cp:revision>26</cp:revision>
  <dcterms:created xsi:type="dcterms:W3CDTF">2019-03-25T21:24:00Z</dcterms:created>
  <dcterms:modified xsi:type="dcterms:W3CDTF">2019-04-14T05:10:00Z</dcterms:modified>
</cp:coreProperties>
</file>